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0184" w:rsidRDefault="00060F06">
      <w:r>
        <w:t>Program Tab</w:t>
      </w:r>
    </w:p>
    <w:p w:rsidR="00060F06" w:rsidRDefault="00060F06"/>
    <w:p w:rsidR="00060F06" w:rsidRDefault="00060F06" w:rsidP="00060F06">
      <w:r>
        <w:t>Registration opens</w:t>
      </w:r>
    </w:p>
    <w:p w:rsidR="00060F06" w:rsidRDefault="00060F06" w:rsidP="00060F06">
      <w:r>
        <w:t xml:space="preserve"> 12:00 PM</w:t>
      </w:r>
    </w:p>
    <w:p w:rsidR="00060F06" w:rsidRDefault="00060F06" w:rsidP="00060F06"/>
    <w:p w:rsidR="00060F06" w:rsidRDefault="00060F06" w:rsidP="00060F06">
      <w:r>
        <w:t>Resource Fair Demonstrations Poster Viewing Lunch</w:t>
      </w:r>
    </w:p>
    <w:p w:rsidR="00060F06" w:rsidRDefault="00060F06" w:rsidP="00060F06">
      <w:r>
        <w:t xml:space="preserve"> 12:00 PM – 1:00 PM</w:t>
      </w:r>
      <w:bookmarkStart w:id="0" w:name="_GoBack"/>
      <w:bookmarkEnd w:id="0"/>
    </w:p>
    <w:p w:rsidR="00060F06" w:rsidRDefault="00060F06" w:rsidP="00060F06"/>
    <w:p w:rsidR="00060F06" w:rsidRDefault="00060F06" w:rsidP="00060F06">
      <w:r>
        <w:t>Opening Remarks</w:t>
      </w:r>
    </w:p>
    <w:p w:rsidR="00060F06" w:rsidRDefault="00060F06" w:rsidP="00060F06">
      <w:r>
        <w:t>H. Birali Runesha</w:t>
      </w:r>
    </w:p>
    <w:p w:rsidR="00060F06" w:rsidRDefault="00060F06" w:rsidP="00060F06">
      <w:r>
        <w:t>Assistant Vice President for Research Computing, Director of the Research Computing Center (RCC)</w:t>
      </w:r>
    </w:p>
    <w:p w:rsidR="00060F06" w:rsidRDefault="00060F06" w:rsidP="00060F06">
      <w:r>
        <w:t>1:00 PM – 1:15 PM</w:t>
      </w:r>
    </w:p>
    <w:p w:rsidR="00060F06" w:rsidRDefault="00060F06" w:rsidP="00060F06"/>
    <w:p w:rsidR="00060F06" w:rsidRDefault="00060F06" w:rsidP="00060F06">
      <w:r>
        <w:t>Faculty Lightning Talks</w:t>
      </w:r>
    </w:p>
    <w:p w:rsidR="00060F06" w:rsidRDefault="001D15E0" w:rsidP="00060F06">
      <w:r w:rsidRPr="00060F06">
        <w:t>Lars Hansen</w:t>
      </w:r>
      <w:r w:rsidR="00060F06">
        <w:t xml:space="preserve"> - </w:t>
      </w:r>
      <w:r w:rsidR="00060F06" w:rsidRPr="00060F06">
        <w:t>David Rockefeller Distinguished Service Professor</w:t>
      </w:r>
    </w:p>
    <w:p w:rsidR="00060F06" w:rsidRDefault="001D15E0" w:rsidP="00060F06">
      <w:r w:rsidRPr="00060F06">
        <w:t>Stephanie Palmer</w:t>
      </w:r>
      <w:r>
        <w:t xml:space="preserve"> - </w:t>
      </w:r>
      <w:r w:rsidRPr="00060F06">
        <w:t>Assistant Professor</w:t>
      </w:r>
    </w:p>
    <w:p w:rsidR="00060F06" w:rsidRDefault="001D15E0" w:rsidP="00060F06">
      <w:r w:rsidRPr="00060F06">
        <w:t>Matthew Stephens</w:t>
      </w:r>
      <w:r>
        <w:t xml:space="preserve"> - </w:t>
      </w:r>
      <w:r w:rsidRPr="00060F06">
        <w:t>Professor</w:t>
      </w:r>
    </w:p>
    <w:p w:rsidR="00060F06" w:rsidRDefault="001D15E0" w:rsidP="00060F06">
      <w:r w:rsidRPr="00060F06">
        <w:t xml:space="preserve">Tobin </w:t>
      </w:r>
      <w:proofErr w:type="spellStart"/>
      <w:r w:rsidRPr="00060F06">
        <w:t>Sosnick</w:t>
      </w:r>
      <w:proofErr w:type="spellEnd"/>
      <w:r w:rsidR="00060F06">
        <w:t xml:space="preserve"> - </w:t>
      </w:r>
      <w:r w:rsidR="00060F06" w:rsidRPr="00060F06">
        <w:t>Department Chair and Professor</w:t>
      </w:r>
    </w:p>
    <w:p w:rsidR="00060F06" w:rsidRDefault="00060F06" w:rsidP="00060F06">
      <w:r>
        <w:t>1:15 PM – 2:30 PM</w:t>
      </w:r>
    </w:p>
    <w:p w:rsidR="00060F06" w:rsidRDefault="00060F06" w:rsidP="00060F06"/>
    <w:p w:rsidR="00060F06" w:rsidRDefault="00060F06" w:rsidP="00060F06">
      <w:r>
        <w:t>Keynote Speaker</w:t>
      </w:r>
    </w:p>
    <w:p w:rsidR="00060F06" w:rsidRDefault="00060F06" w:rsidP="00060F06">
      <w:r>
        <w:t>2:30 PM — 3:15 PM</w:t>
      </w:r>
    </w:p>
    <w:p w:rsidR="00060F06" w:rsidRDefault="00060F06" w:rsidP="00060F06"/>
    <w:p w:rsidR="00060F06" w:rsidRDefault="00060F06" w:rsidP="00060F06">
      <w:r>
        <w:t>Coffee Break, Poster Viewing and Demonstrations</w:t>
      </w:r>
    </w:p>
    <w:p w:rsidR="00060F06" w:rsidRDefault="00060F06" w:rsidP="00060F06">
      <w:r>
        <w:t xml:space="preserve"> 3:15 PM – 3:45 PM</w:t>
      </w:r>
    </w:p>
    <w:p w:rsidR="00060F06" w:rsidRDefault="00060F06" w:rsidP="00060F06"/>
    <w:p w:rsidR="00060F06" w:rsidRDefault="00060F06" w:rsidP="00060F06">
      <w:r>
        <w:t>Panel Discussions</w:t>
      </w:r>
    </w:p>
    <w:p w:rsidR="00060F06" w:rsidRDefault="00060F06" w:rsidP="00060F06">
      <w:r w:rsidRPr="00060F06">
        <w:t>Influences of AI on people and society: ethics, law, and safety</w:t>
      </w:r>
    </w:p>
    <w:p w:rsidR="00060F06" w:rsidRDefault="00060F06" w:rsidP="00060F06"/>
    <w:p w:rsidR="00060F06" w:rsidRDefault="00060F06" w:rsidP="00060F06">
      <w:r w:rsidRPr="00060F06">
        <w:t xml:space="preserve">John </w:t>
      </w:r>
      <w:proofErr w:type="spellStart"/>
      <w:r w:rsidRPr="00060F06">
        <w:t>Pletz</w:t>
      </w:r>
      <w:proofErr w:type="spellEnd"/>
      <w:r>
        <w:t xml:space="preserve"> - Moderator</w:t>
      </w:r>
    </w:p>
    <w:p w:rsidR="00060F06" w:rsidRDefault="00060F06" w:rsidP="00060F06">
      <w:r>
        <w:t xml:space="preserve">Rick Stevens - </w:t>
      </w:r>
      <w:r w:rsidRPr="00060F06">
        <w:t>Associate Laboratory Director at Argonne</w:t>
      </w:r>
    </w:p>
    <w:p w:rsidR="00060F06" w:rsidRDefault="00060F06" w:rsidP="00060F06">
      <w:r w:rsidRPr="00060F06">
        <w:t>Eric Rice</w:t>
      </w:r>
      <w:r>
        <w:t xml:space="preserve"> - </w:t>
      </w:r>
      <w:r w:rsidRPr="00060F06">
        <w:t>USC</w:t>
      </w:r>
    </w:p>
    <w:p w:rsidR="00060F06" w:rsidRDefault="00060F06" w:rsidP="00060F06">
      <w:r>
        <w:t>3:45 PM - 4:45 PM</w:t>
      </w:r>
    </w:p>
    <w:p w:rsidR="00060F06" w:rsidRDefault="00060F06" w:rsidP="00060F06"/>
    <w:p w:rsidR="00060F06" w:rsidRDefault="00060F06" w:rsidP="00060F06">
      <w:r>
        <w:t>Closing Remarks and Awards</w:t>
      </w:r>
    </w:p>
    <w:p w:rsidR="00060F06" w:rsidRDefault="00060F06" w:rsidP="00060F06">
      <w:r>
        <w:t xml:space="preserve"> 4:45 PM – 5:00 PM</w:t>
      </w:r>
    </w:p>
    <w:p w:rsidR="00060F06" w:rsidRDefault="00060F06" w:rsidP="00060F06"/>
    <w:p w:rsidR="00060F06" w:rsidRDefault="00060F06" w:rsidP="00060F06">
      <w:r>
        <w:t>Reception</w:t>
      </w:r>
    </w:p>
    <w:p w:rsidR="00060F06" w:rsidRDefault="00060F06" w:rsidP="00060F06">
      <w:r>
        <w:t xml:space="preserve"> 5:00 PM – 5:45 PM</w:t>
      </w:r>
    </w:p>
    <w:p w:rsidR="00060F06" w:rsidRDefault="00060F06" w:rsidP="00060F06"/>
    <w:sectPr w:rsidR="00060F06" w:rsidSect="004602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jOxNDCwNAFiUyUdpeDU4uLM/DyQAqNaAFbi7agsAAAA"/>
  </w:docVars>
  <w:rsids>
    <w:rsidRoot w:val="00060F06"/>
    <w:rsid w:val="00060F06"/>
    <w:rsid w:val="001D15E0"/>
    <w:rsid w:val="002B6521"/>
    <w:rsid w:val="00435EF2"/>
    <w:rsid w:val="0046021C"/>
    <w:rsid w:val="00570C7E"/>
    <w:rsid w:val="008D34E1"/>
    <w:rsid w:val="00AD6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81FA26-C6B8-FB41-91CF-17D045E47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0F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0F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82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643160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899713">
              <w:marLeft w:val="9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4119574">
          <w:marLeft w:val="0"/>
          <w:marRight w:val="0"/>
          <w:marTop w:val="48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909820">
              <w:marLeft w:val="9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4192701">
          <w:marLeft w:val="0"/>
          <w:marRight w:val="0"/>
          <w:marTop w:val="48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89257">
              <w:marLeft w:val="9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85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55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919619">
          <w:marLeft w:val="0"/>
          <w:marRight w:val="0"/>
          <w:marTop w:val="48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150630">
              <w:marLeft w:val="9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31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530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48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55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84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9695388">
          <w:marLeft w:val="0"/>
          <w:marRight w:val="0"/>
          <w:marTop w:val="48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19751">
              <w:marLeft w:val="9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78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721982">
                      <w:marLeft w:val="0"/>
                      <w:marRight w:val="0"/>
                      <w:marTop w:val="0"/>
                      <w:marBottom w:val="300"/>
                      <w:divBdr>
                        <w:top w:val="single" w:sz="6" w:space="11" w:color="D6E9C6"/>
                        <w:left w:val="single" w:sz="6" w:space="11" w:color="D6E9C6"/>
                        <w:bottom w:val="single" w:sz="6" w:space="11" w:color="D6E9C6"/>
                        <w:right w:val="single" w:sz="6" w:space="0" w:color="D6E9C6"/>
                      </w:divBdr>
                    </w:div>
                  </w:divsChild>
                </w:div>
              </w:divsChild>
            </w:div>
          </w:divsChild>
        </w:div>
        <w:div w:id="1829249161">
          <w:marLeft w:val="0"/>
          <w:marRight w:val="0"/>
          <w:marTop w:val="48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478609">
              <w:marLeft w:val="9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456313">
          <w:marLeft w:val="0"/>
          <w:marRight w:val="0"/>
          <w:marTop w:val="48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41694">
              <w:marLeft w:val="9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437829">
                  <w:marLeft w:val="0"/>
                  <w:marRight w:val="0"/>
                  <w:marTop w:val="0"/>
                  <w:marBottom w:val="300"/>
                  <w:divBdr>
                    <w:top w:val="single" w:sz="6" w:space="11" w:color="D6E9C6"/>
                    <w:left w:val="single" w:sz="6" w:space="11" w:color="D6E9C6"/>
                    <w:bottom w:val="single" w:sz="6" w:space="11" w:color="D6E9C6"/>
                    <w:right w:val="single" w:sz="6" w:space="0" w:color="D6E9C6"/>
                  </w:divBdr>
                </w:div>
                <w:div w:id="132200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15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283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68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0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5505080">
          <w:marLeft w:val="0"/>
          <w:marRight w:val="0"/>
          <w:marTop w:val="48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639345">
              <w:marLeft w:val="9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926073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040318">
              <w:marLeft w:val="9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48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35</Words>
  <Characters>728</Characters>
  <Application>Microsoft Office Word</Application>
  <DocSecurity>0</DocSecurity>
  <Lines>42</Lines>
  <Paragraphs>34</Paragraphs>
  <ScaleCrop>false</ScaleCrop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qqar Ahmed</dc:creator>
  <cp:keywords/>
  <dc:description/>
  <cp:lastModifiedBy>Milson Munakami</cp:lastModifiedBy>
  <cp:revision>6</cp:revision>
  <dcterms:created xsi:type="dcterms:W3CDTF">2019-09-24T16:50:00Z</dcterms:created>
  <dcterms:modified xsi:type="dcterms:W3CDTF">2019-09-24T19:38:00Z</dcterms:modified>
</cp:coreProperties>
</file>